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656EF465" w:rsidR="00B64460" w:rsidRPr="00E6321E" w:rsidRDefault="00352550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20</w:t>
                            </w:r>
                            <w:r w:rsidR="00046DEE">
                              <w:rPr>
                                <w:sz w:val="28"/>
                                <w:szCs w:val="28"/>
                              </w:rPr>
                              <w:t>.0</w:t>
                            </w:r>
                            <w:r w:rsidR="00A2211C">
                              <w:rPr>
                                <w:sz w:val="28"/>
                                <w:szCs w:val="28"/>
                              </w:rPr>
                              <w:t>4</w:t>
                            </w:r>
                            <w:r w:rsidR="00046DEE">
                              <w:rPr>
                                <w:sz w:val="28"/>
                                <w:szCs w:val="28"/>
                              </w:rPr>
                              <w:t xml:space="preserve">. –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24</w:t>
                            </w:r>
                            <w:r w:rsidR="00046DEE">
                              <w:rPr>
                                <w:sz w:val="28"/>
                                <w:szCs w:val="28"/>
                              </w:rPr>
                              <w:t>.0</w:t>
                            </w:r>
                            <w:r w:rsidR="00A2211C">
                              <w:rPr>
                                <w:sz w:val="28"/>
                                <w:szCs w:val="28"/>
                              </w:rPr>
                              <w:t>4</w:t>
                            </w:r>
                            <w:r w:rsidR="00046DEE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656EF465" w:rsidR="00B64460" w:rsidRPr="00E6321E" w:rsidRDefault="00352550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20</w:t>
                      </w:r>
                      <w:r w:rsidR="00046DEE">
                        <w:rPr>
                          <w:sz w:val="28"/>
                          <w:szCs w:val="28"/>
                        </w:rPr>
                        <w:t>.0</w:t>
                      </w:r>
                      <w:r w:rsidR="00A2211C">
                        <w:rPr>
                          <w:sz w:val="28"/>
                          <w:szCs w:val="28"/>
                        </w:rPr>
                        <w:t>4</w:t>
                      </w:r>
                      <w:r w:rsidR="00046DEE">
                        <w:rPr>
                          <w:sz w:val="28"/>
                          <w:szCs w:val="28"/>
                        </w:rPr>
                        <w:t xml:space="preserve">. – </w:t>
                      </w:r>
                      <w:r>
                        <w:rPr>
                          <w:sz w:val="28"/>
                          <w:szCs w:val="28"/>
                        </w:rPr>
                        <w:t>24</w:t>
                      </w:r>
                      <w:r w:rsidR="00046DEE">
                        <w:rPr>
                          <w:sz w:val="28"/>
                          <w:szCs w:val="28"/>
                        </w:rPr>
                        <w:t>.0</w:t>
                      </w:r>
                      <w:r w:rsidR="00A2211C">
                        <w:rPr>
                          <w:sz w:val="28"/>
                          <w:szCs w:val="28"/>
                        </w:rPr>
                        <w:t>4</w:t>
                      </w:r>
                      <w:r w:rsidR="00046DEE">
                        <w:rPr>
                          <w:sz w:val="28"/>
                          <w:szCs w:val="28"/>
                        </w:rPr>
                        <w:t>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2418D156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352550">
                                    <w:rPr>
                                      <w:rFonts w:asciiTheme="majorHAnsi" w:hAnsiTheme="majorHAnsi" w:cstheme="majorHAnsi"/>
                                    </w:rPr>
                                    <w:t>MUFFIN ČOKOLAD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E898FEE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2E48DF16" w14:textId="6334C34F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972F50">
                                    <w:rPr>
                                      <w:rFonts w:asciiTheme="majorHAnsi" w:hAnsiTheme="majorHAnsi" w:cstheme="majorHAnsi"/>
                                    </w:rPr>
                                    <w:t>, 3, 7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57A6687E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0F43A1">
                                    <w:rPr>
                                      <w:rFonts w:asciiTheme="majorHAnsi" w:hAnsiTheme="majorHAnsi" w:cstheme="majorHAnsi"/>
                                    </w:rPr>
                                    <w:t>JUHA</w:t>
                                  </w:r>
                                  <w:r w:rsidR="00A2211C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352550">
                                    <w:rPr>
                                      <w:rFonts w:asciiTheme="majorHAnsi" w:hAnsiTheme="majorHAnsi" w:cstheme="majorHAnsi"/>
                                    </w:rPr>
                                    <w:t>, ŠTRUKLE, VRHNJ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91DC441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20B25ACD" w14:textId="3A98987C" w:rsidR="00046DEE" w:rsidRPr="006558BD" w:rsidRDefault="006533F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352550">
                                    <w:rPr>
                                      <w:rFonts w:asciiTheme="majorHAnsi" w:hAnsiTheme="majorHAnsi" w:cstheme="majorHAnsi"/>
                                    </w:rPr>
                                    <w:t>3, 7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000BF375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352550">
                                    <w:rPr>
                                      <w:rFonts w:asciiTheme="majorHAnsi" w:hAnsiTheme="majorHAnsi" w:cstheme="majorHAnsi"/>
                                    </w:rPr>
                                    <w:t>FINO PECIV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8A287BC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73659722" w14:textId="2263A95A" w:rsidR="00046DEE" w:rsidRPr="006558BD" w:rsidRDefault="00352550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3,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2418D156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352550">
                              <w:rPr>
                                <w:rFonts w:asciiTheme="majorHAnsi" w:hAnsiTheme="majorHAnsi" w:cstheme="majorHAnsi"/>
                              </w:rPr>
                              <w:t>MUFFIN ČOKOLAD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E898FEE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2E48DF16" w14:textId="6334C34F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972F50">
                              <w:rPr>
                                <w:rFonts w:asciiTheme="majorHAnsi" w:hAnsiTheme="majorHAnsi" w:cstheme="majorHAnsi"/>
                              </w:rPr>
                              <w:t>, 3, 7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57A6687E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0F43A1">
                              <w:rPr>
                                <w:rFonts w:asciiTheme="majorHAnsi" w:hAnsiTheme="majorHAnsi" w:cstheme="majorHAnsi"/>
                              </w:rPr>
                              <w:t>JUHA</w:t>
                            </w:r>
                            <w:r w:rsidR="00A2211C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352550">
                              <w:rPr>
                                <w:rFonts w:asciiTheme="majorHAnsi" w:hAnsiTheme="majorHAnsi" w:cstheme="majorHAnsi"/>
                              </w:rPr>
                              <w:t>, ŠTRUKLE, VRHNJ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91DC441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20B25ACD" w14:textId="3A98987C" w:rsidR="00046DEE" w:rsidRPr="006558BD" w:rsidRDefault="006533F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352550">
                              <w:rPr>
                                <w:rFonts w:asciiTheme="majorHAnsi" w:hAnsiTheme="majorHAnsi" w:cstheme="majorHAnsi"/>
                              </w:rPr>
                              <w:t>3, 7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000BF375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352550">
                              <w:rPr>
                                <w:rFonts w:asciiTheme="majorHAnsi" w:hAnsiTheme="majorHAnsi" w:cstheme="majorHAnsi"/>
                              </w:rPr>
                              <w:t>FINO PECIV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8A287BC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73659722" w14:textId="2263A95A" w:rsidR="00046DEE" w:rsidRPr="006558BD" w:rsidRDefault="00352550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3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012357D2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352550">
                                    <w:rPr>
                                      <w:rFonts w:asciiTheme="majorHAnsi" w:hAnsiTheme="majorHAnsi" w:cstheme="majorHAnsi"/>
                                    </w:rPr>
                                    <w:t>KRUH S NAMAZOM OD ŠIPKA, VOĆNI ČAJ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9827ADF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537507AE" w14:textId="23BB09A8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65B4B59B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352550">
                                    <w:rPr>
                                      <w:rFonts w:asciiTheme="majorHAnsi" w:hAnsiTheme="majorHAnsi" w:cstheme="majorHAnsi"/>
                                    </w:rPr>
                                    <w:t>KUHANA GOVEDINA U PARADAJZ SOSU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21C15E0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3BAC75F8" w14:textId="0506B31E" w:rsidR="00046DEE" w:rsidRPr="006558BD" w:rsidRDefault="00352550" w:rsidP="00972F50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28F52785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  <w:r w:rsidR="009150B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972F50">
                                    <w:rPr>
                                      <w:rFonts w:asciiTheme="majorHAnsi" w:hAnsiTheme="majorHAnsi" w:cstheme="majorHAnsi"/>
                                    </w:rPr>
                                    <w:t>KEKS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FA997C0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1E102FDA" w14:textId="4C650443" w:rsidR="00046DEE" w:rsidRPr="006558BD" w:rsidRDefault="00352550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0F43A1">
                                    <w:rPr>
                                      <w:rFonts w:asciiTheme="majorHAnsi" w:hAnsiTheme="majorHAnsi" w:cstheme="majorHAnsi"/>
                                    </w:rPr>
                                    <w:t>3</w:t>
                                  </w:r>
                                  <w:r w:rsidR="00972F50"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012357D2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352550">
                              <w:rPr>
                                <w:rFonts w:asciiTheme="majorHAnsi" w:hAnsiTheme="majorHAnsi" w:cstheme="majorHAnsi"/>
                              </w:rPr>
                              <w:t>KRUH S NAMAZOM OD ŠIPKA, VOĆNI ČAJ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9827ADF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537507AE" w14:textId="23BB09A8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65B4B59B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352550">
                              <w:rPr>
                                <w:rFonts w:asciiTheme="majorHAnsi" w:hAnsiTheme="majorHAnsi" w:cstheme="majorHAnsi"/>
                              </w:rPr>
                              <w:t>KUHANA GOVEDINA U PARADAJZ SOSU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21C15E0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3BAC75F8" w14:textId="0506B31E" w:rsidR="00046DEE" w:rsidRPr="006558BD" w:rsidRDefault="00352550" w:rsidP="00972F50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28F52785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  <w:r w:rsidR="009150B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972F50">
                              <w:rPr>
                                <w:rFonts w:asciiTheme="majorHAnsi" w:hAnsiTheme="majorHAnsi" w:cstheme="majorHAnsi"/>
                              </w:rPr>
                              <w:t>KEKS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FA997C0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1E102FDA" w14:textId="4C650443" w:rsidR="00046DEE" w:rsidRPr="006558BD" w:rsidRDefault="00352550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0F43A1">
                              <w:rPr>
                                <w:rFonts w:asciiTheme="majorHAnsi" w:hAnsiTheme="majorHAnsi" w:cstheme="majorHAnsi"/>
                              </w:rPr>
                              <w:t>3</w:t>
                            </w:r>
                            <w:r w:rsidR="00972F50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7CED08D0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352550">
                                    <w:rPr>
                                      <w:rFonts w:asciiTheme="majorHAnsi" w:hAnsiTheme="majorHAnsi" w:cstheme="majorHAnsi"/>
                                    </w:rPr>
                                    <w:t>ZOBENA KAŠA S ORAŠASTIM PLODOVIM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0B3A087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16F012AA" w14:textId="020AAA53" w:rsidR="00046DEE" w:rsidRPr="006558BD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972F50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567082C5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352550">
                                    <w:rPr>
                                      <w:rFonts w:asciiTheme="majorHAnsi" w:hAnsiTheme="majorHAnsi" w:cstheme="majorHAnsi"/>
                                    </w:rPr>
                                    <w:t>PEČENA PILETINA, MLINCI, CIKLA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E7811D9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0C93AFF6" w14:textId="3018FA63" w:rsidR="00046DEE" w:rsidRPr="006558BD" w:rsidRDefault="00A2211C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352550">
                                    <w:rPr>
                                      <w:rFonts w:asciiTheme="majorHAnsi" w:hAnsiTheme="majorHAnsi" w:cstheme="majorHAnsi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69D4D1E0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352550">
                                    <w:rPr>
                                      <w:rFonts w:asciiTheme="majorHAnsi" w:hAnsiTheme="majorHAnsi" w:cstheme="majorHAnsi"/>
                                    </w:rPr>
                                    <w:t>ČOKO - LO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9299F25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5F472145" w14:textId="17D761E4" w:rsidR="00046DEE" w:rsidRPr="006558BD" w:rsidRDefault="009150B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352550">
                                    <w:rPr>
                                      <w:rFonts w:asciiTheme="majorHAnsi" w:hAnsiTheme="majorHAnsi" w:cstheme="majorHAnsi"/>
                                    </w:rPr>
                                    <w:t>1, 3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7CED08D0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352550">
                              <w:rPr>
                                <w:rFonts w:asciiTheme="majorHAnsi" w:hAnsiTheme="majorHAnsi" w:cstheme="majorHAnsi"/>
                              </w:rPr>
                              <w:t>ZOBENA KAŠA S ORAŠASTIM PLODOVIM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0B3A087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16F012AA" w14:textId="020AAA53" w:rsidR="00046DEE" w:rsidRPr="006558BD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972F50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567082C5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352550">
                              <w:rPr>
                                <w:rFonts w:asciiTheme="majorHAnsi" w:hAnsiTheme="majorHAnsi" w:cstheme="majorHAnsi"/>
                              </w:rPr>
                              <w:t>PEČENA PILETINA, MLINCI, CIKLA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E7811D9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0C93AFF6" w14:textId="3018FA63" w:rsidR="00046DEE" w:rsidRPr="006558BD" w:rsidRDefault="00A2211C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352550">
                              <w:rPr>
                                <w:rFonts w:asciiTheme="majorHAnsi" w:hAnsiTheme="majorHAnsi" w:cstheme="majorHAnsi"/>
                              </w:rPr>
                              <w:t>3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69D4D1E0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352550">
                              <w:rPr>
                                <w:rFonts w:asciiTheme="majorHAnsi" w:hAnsiTheme="majorHAnsi" w:cstheme="majorHAnsi"/>
                              </w:rPr>
                              <w:t>ČOKO - LO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9299F25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5F472145" w14:textId="17D761E4" w:rsidR="00046DEE" w:rsidRPr="006558BD" w:rsidRDefault="009150B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352550">
                              <w:rPr>
                                <w:rFonts w:asciiTheme="majorHAnsi" w:hAnsiTheme="majorHAnsi" w:cstheme="majorHAnsi"/>
                              </w:rPr>
                              <w:t>1, 3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70A6B621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352550">
                                    <w:rPr>
                                      <w:rFonts w:asciiTheme="majorHAnsi" w:hAnsiTheme="majorHAnsi" w:cstheme="majorHAnsi"/>
                                    </w:rPr>
                                    <w:t>ŠKOLSKI SENDVIČ, SIR, ŠUNKA, ZELENA SALATA, SO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D5C20BD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3D4340F6" w14:textId="46850BDD" w:rsidR="00046DEE" w:rsidRPr="006558BD" w:rsidRDefault="006533F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352550">
                                    <w:rPr>
                                      <w:rFonts w:asciiTheme="majorHAnsi" w:hAnsiTheme="majorHAnsi" w:cstheme="majorHAnsi"/>
                                    </w:rPr>
                                    <w:t>, 7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46430330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352550">
                                    <w:rPr>
                                      <w:rFonts w:asciiTheme="majorHAnsi" w:hAnsiTheme="majorHAnsi" w:cstheme="majorHAnsi"/>
                                    </w:rPr>
                                    <w:t>LEĆE VARIVO S TIKVICAMA I KORJENASTIM POVRĆEM, KUHANA VRATIN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2535ABB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1C5E1EFB" w14:textId="273DF293" w:rsidR="00046DEE" w:rsidRPr="006558BD" w:rsidRDefault="000F43A1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972F50">
                                    <w:rPr>
                                      <w:rFonts w:asciiTheme="majorHAnsi" w:hAnsiTheme="majorHAnsi" w:cstheme="majorHAnsi"/>
                                    </w:rPr>
                                    <w:t>, 9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2B33B294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972F50">
                                    <w:rPr>
                                      <w:rFonts w:asciiTheme="majorHAnsi" w:hAnsiTheme="majorHAnsi" w:cstheme="majorHAnsi"/>
                                    </w:rPr>
                                    <w:t>MAKOVIC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4756FBA" w14:textId="77777777" w:rsidR="007C2D3A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0E0A3208" w14:textId="0DE3050C" w:rsidR="00046DEE" w:rsidRPr="006558BD" w:rsidRDefault="00972F50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70A6B621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352550">
                              <w:rPr>
                                <w:rFonts w:asciiTheme="majorHAnsi" w:hAnsiTheme="majorHAnsi" w:cstheme="majorHAnsi"/>
                              </w:rPr>
                              <w:t>ŠKOLSKI SENDVIČ, SIR, ŠUNKA, ZELENA SALATA, SO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D5C20BD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3D4340F6" w14:textId="46850BDD" w:rsidR="00046DEE" w:rsidRPr="006558BD" w:rsidRDefault="006533F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352550">
                              <w:rPr>
                                <w:rFonts w:asciiTheme="majorHAnsi" w:hAnsiTheme="majorHAnsi" w:cstheme="majorHAnsi"/>
                              </w:rPr>
                              <w:t>, 7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46430330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352550">
                              <w:rPr>
                                <w:rFonts w:asciiTheme="majorHAnsi" w:hAnsiTheme="majorHAnsi" w:cstheme="majorHAnsi"/>
                              </w:rPr>
                              <w:t>LEĆE VARIVO S TIKVICAMA I KORJENASTIM POVRĆEM, KUHANA VRATIN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2535ABB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1C5E1EFB" w14:textId="273DF293" w:rsidR="00046DEE" w:rsidRPr="006558BD" w:rsidRDefault="000F43A1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972F50">
                              <w:rPr>
                                <w:rFonts w:asciiTheme="majorHAnsi" w:hAnsiTheme="majorHAnsi" w:cstheme="majorHAnsi"/>
                              </w:rPr>
                              <w:t>, 9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2B33B294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972F50">
                              <w:rPr>
                                <w:rFonts w:asciiTheme="majorHAnsi" w:hAnsiTheme="majorHAnsi" w:cstheme="majorHAnsi"/>
                              </w:rPr>
                              <w:t>MAKOVIC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4756FBA" w14:textId="77777777" w:rsidR="007C2D3A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0E0A3208" w14:textId="0DE3050C" w:rsidR="00046DEE" w:rsidRPr="006558BD" w:rsidRDefault="00972F50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4D7699B0" w:rsidR="00D242E8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352550">
                                    <w:rPr>
                                      <w:rFonts w:asciiTheme="majorHAnsi" w:hAnsiTheme="majorHAnsi" w:cstheme="majorHAnsi"/>
                                    </w:rPr>
                                    <w:t>PALENTA SA MASCARPONE SIROM I VRHNJE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8A82817" w14:textId="074C55D7" w:rsidR="00D242E8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 w:rsidR="00F46DF6"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33CE14EA" w14:textId="3C387804" w:rsidR="00046DEE" w:rsidRPr="006558BD" w:rsidRDefault="00972F50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06D96126" w:rsidR="00D242E8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352550">
                                    <w:rPr>
                                      <w:rFonts w:asciiTheme="majorHAnsi" w:hAnsiTheme="majorHAnsi" w:cstheme="majorHAnsi"/>
                                    </w:rPr>
                                    <w:t>TELEĆI RIŽOTO S POVRĆE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837084B" w14:textId="77777777" w:rsidR="00D242E8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72CF126B" w14:textId="5782F241" w:rsidR="00046DEE" w:rsidRPr="006558BD" w:rsidRDefault="00972F50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9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6C2B228B" w:rsidR="00D242E8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046DE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: </w:t>
                                  </w:r>
                                  <w:r w:rsidR="00972F50">
                                    <w:rPr>
                                      <w:rFonts w:asciiTheme="majorHAnsi" w:hAnsiTheme="majorHAnsi" w:cstheme="majorHAnsi"/>
                                    </w:rPr>
                                    <w:t>BANANE</w:t>
                                  </w:r>
                                  <w:r w:rsidR="00352550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- JAGOD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B0BC36C" w14:textId="77777777" w:rsidR="00D242E8" w:rsidRDefault="00046DE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</w:t>
                                  </w:r>
                                  <w:r w:rsidR="0086155A">
                                    <w:rPr>
                                      <w:rFonts w:asciiTheme="majorHAnsi" w:hAnsiTheme="majorHAnsi" w:cstheme="majorHAnsi"/>
                                    </w:rPr>
                                    <w:t>rojke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:</w:t>
                                  </w:r>
                                </w:p>
                                <w:p w14:paraId="07EA4179" w14:textId="2D0FE27B" w:rsidR="00046DEE" w:rsidRPr="006558BD" w:rsidRDefault="00972F50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/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4D7699B0" w:rsidR="00D242E8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352550">
                              <w:rPr>
                                <w:rFonts w:asciiTheme="majorHAnsi" w:hAnsiTheme="majorHAnsi" w:cstheme="majorHAnsi"/>
                              </w:rPr>
                              <w:t>PALENTA SA MASCARPONE SIROM I VRHNJE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8A82817" w14:textId="074C55D7" w:rsidR="00D242E8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 w:rsidR="00F46DF6"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33CE14EA" w14:textId="3C387804" w:rsidR="00046DEE" w:rsidRPr="006558BD" w:rsidRDefault="00972F50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06D96126" w:rsidR="00D242E8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352550">
                              <w:rPr>
                                <w:rFonts w:asciiTheme="majorHAnsi" w:hAnsiTheme="majorHAnsi" w:cstheme="majorHAnsi"/>
                              </w:rPr>
                              <w:t>TELEĆI RIŽOTO S POVRĆE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837084B" w14:textId="77777777" w:rsidR="00D242E8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72CF126B" w14:textId="5782F241" w:rsidR="00046DEE" w:rsidRPr="006558BD" w:rsidRDefault="00972F50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9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6C2B228B" w:rsidR="00D242E8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046DEE">
                              <w:rPr>
                                <w:rFonts w:asciiTheme="majorHAnsi" w:hAnsiTheme="majorHAnsi" w:cstheme="majorHAnsi"/>
                              </w:rPr>
                              <w:t xml:space="preserve">: </w:t>
                            </w:r>
                            <w:r w:rsidR="00972F50">
                              <w:rPr>
                                <w:rFonts w:asciiTheme="majorHAnsi" w:hAnsiTheme="majorHAnsi" w:cstheme="majorHAnsi"/>
                              </w:rPr>
                              <w:t>BANANE</w:t>
                            </w:r>
                            <w:r w:rsidR="00352550">
                              <w:rPr>
                                <w:rFonts w:asciiTheme="majorHAnsi" w:hAnsiTheme="majorHAnsi" w:cstheme="majorHAnsi"/>
                              </w:rPr>
                              <w:t xml:space="preserve"> - JAGOD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B0BC36C" w14:textId="77777777" w:rsidR="00D242E8" w:rsidRDefault="00046DE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</w:t>
                            </w:r>
                            <w:r w:rsidR="0086155A">
                              <w:rPr>
                                <w:rFonts w:asciiTheme="majorHAnsi" w:hAnsiTheme="majorHAnsi" w:cstheme="majorHAnsi"/>
                              </w:rPr>
                              <w:t>rojk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:</w:t>
                            </w:r>
                          </w:p>
                          <w:p w14:paraId="07EA4179" w14:textId="2D0FE27B" w:rsidR="00046DEE" w:rsidRPr="006558BD" w:rsidRDefault="00972F50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/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52550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46DEE"/>
    <w:rsid w:val="00062EA7"/>
    <w:rsid w:val="000F3D1E"/>
    <w:rsid w:val="000F43A1"/>
    <w:rsid w:val="00100270"/>
    <w:rsid w:val="00106D29"/>
    <w:rsid w:val="00106F9B"/>
    <w:rsid w:val="00123DA8"/>
    <w:rsid w:val="0012538F"/>
    <w:rsid w:val="00136795"/>
    <w:rsid w:val="001D5E41"/>
    <w:rsid w:val="00223CFC"/>
    <w:rsid w:val="00247036"/>
    <w:rsid w:val="00276384"/>
    <w:rsid w:val="002950BC"/>
    <w:rsid w:val="002A4AD4"/>
    <w:rsid w:val="00305B32"/>
    <w:rsid w:val="00316B18"/>
    <w:rsid w:val="003224C0"/>
    <w:rsid w:val="00352550"/>
    <w:rsid w:val="003F790E"/>
    <w:rsid w:val="004166CE"/>
    <w:rsid w:val="00427F13"/>
    <w:rsid w:val="00453237"/>
    <w:rsid w:val="00467D5B"/>
    <w:rsid w:val="0047559F"/>
    <w:rsid w:val="004B5C52"/>
    <w:rsid w:val="004C1CB8"/>
    <w:rsid w:val="004E2033"/>
    <w:rsid w:val="00513BE6"/>
    <w:rsid w:val="006300F5"/>
    <w:rsid w:val="006533FA"/>
    <w:rsid w:val="006558BD"/>
    <w:rsid w:val="00682A4F"/>
    <w:rsid w:val="00684362"/>
    <w:rsid w:val="006F1EF2"/>
    <w:rsid w:val="007073F8"/>
    <w:rsid w:val="00774964"/>
    <w:rsid w:val="007B42C2"/>
    <w:rsid w:val="007C0B35"/>
    <w:rsid w:val="007C2D3A"/>
    <w:rsid w:val="007C5688"/>
    <w:rsid w:val="007E49C2"/>
    <w:rsid w:val="007F2DB2"/>
    <w:rsid w:val="007F395B"/>
    <w:rsid w:val="0085409B"/>
    <w:rsid w:val="0086155A"/>
    <w:rsid w:val="00881C46"/>
    <w:rsid w:val="008C5927"/>
    <w:rsid w:val="0091460F"/>
    <w:rsid w:val="009150BE"/>
    <w:rsid w:val="00934780"/>
    <w:rsid w:val="0094296F"/>
    <w:rsid w:val="00953DD7"/>
    <w:rsid w:val="00957B9A"/>
    <w:rsid w:val="009679A6"/>
    <w:rsid w:val="00972F50"/>
    <w:rsid w:val="00986B21"/>
    <w:rsid w:val="00993956"/>
    <w:rsid w:val="00995305"/>
    <w:rsid w:val="009A1243"/>
    <w:rsid w:val="009B38B4"/>
    <w:rsid w:val="009E1126"/>
    <w:rsid w:val="00A00CE1"/>
    <w:rsid w:val="00A120A7"/>
    <w:rsid w:val="00A2211C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F3E56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46DF6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29382-CFC5-4C20-A642-9AE0B1F57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Domagoj Vukovarac</cp:lastModifiedBy>
  <cp:revision>2</cp:revision>
  <cp:lastPrinted>2024-08-27T10:52:00Z</cp:lastPrinted>
  <dcterms:created xsi:type="dcterms:W3CDTF">2026-04-15T08:57:00Z</dcterms:created>
  <dcterms:modified xsi:type="dcterms:W3CDTF">2026-04-15T08:57:00Z</dcterms:modified>
</cp:coreProperties>
</file>